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rban-Rur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bhijit</w:t>
      </w:r>
    </w:p>
    <w:p>
      <w:pPr>
        <w:pStyle w:val="Date"/>
      </w:pPr>
      <w:r>
        <w:t xml:space="preserve">2019-05-2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rr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ur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rb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verall O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cent Whi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t xml:space="preserve">Lexington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4.7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left"/>
            </w:pPr>
            <w:r>
              <w:t xml:space="preserve">Syracuse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2.0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left"/>
            </w:pPr>
            <w:r>
              <w:t xml:space="preserve">San Antonio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48.6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3</w:t>
            </w:r>
          </w:p>
        </w:tc>
        <w:tc>
          <w:p>
            <w:pPr>
              <w:pStyle w:val="Compact"/>
              <w:jc w:val="left"/>
            </w:pPr>
            <w:r>
              <w:t xml:space="preserve">Albuquerque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38.3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kersfield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left"/>
            </w:pPr>
            <w:r>
              <w:t xml:space="preserve">35.8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hoenix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left"/>
            </w:pPr>
            <w:r>
              <w:t xml:space="preserve">55.1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Wichita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left"/>
            </w:pPr>
            <w:r>
              <w:t xml:space="preserve">25.3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7</w:t>
            </w:r>
          </w:p>
        </w:tc>
        <w:tc>
          <w:p>
            <w:pPr>
              <w:pStyle w:val="Compact"/>
              <w:jc w:val="left"/>
            </w:pPr>
            <w:r>
              <w:t xml:space="preserve">Lincoln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left"/>
            </w:pPr>
            <w:r>
              <w:t xml:space="preserve">35.20%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left"/>
            </w:pPr>
            <w:r>
              <w:t xml:space="preserve">Salt Lake City</w:t>
            </w:r>
          </w:p>
        </w:tc>
        <w:tc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p>
            <w:pPr>
              <w:pStyle w:val="Compact"/>
              <w:jc w:val="left"/>
            </w:pPr>
            <w:r>
              <w:t xml:space="preserve">12.70%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28436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rban-Rural analysis</dc:title>
  <dc:creator>Abhijit</dc:creator>
  <cp:keywords/>
  <dcterms:created xsi:type="dcterms:W3CDTF">2019-05-22T15:14:28Z</dcterms:created>
  <dcterms:modified xsi:type="dcterms:W3CDTF">2019-05-22T15:14:28Z</dcterms:modified>
</cp:coreProperties>
</file>